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Uzbekistan</w:t>
      </w:r>
      <w:r>
        <w:t xml:space="preserve"> </w:t>
      </w:r>
      <w:r>
        <w:t xml:space="preserve">Tashkent</w:t>
      </w:r>
    </w:p>
    <w:bookmarkStart w:id="20" w:name="automotive-engineer-cover-letter"/>
    <w:p>
      <w:pPr>
        <w:pStyle w:val="Heading1"/>
      </w:pPr>
      <w:r>
        <w:t xml:space="preserve">Automotive Engineer 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Link</w:t>
      </w:r>
    </w:p>
    <w:bookmarkEnd w:id="20"/>
    <w:p>
      <w:pPr>
        <w:pStyle w:val="BodyText"/>
      </w:pPr>
      <w:r>
        <w:t xml:space="preserve">Dear [Hiring Manager's Name or "Recruitment Team"],</w:t>
      </w:r>
    </w:p>
    <w:p>
      <w:pPr>
        <w:pStyle w:val="BodyText"/>
      </w:pPr>
      <w:r>
        <w:t xml:space="preserve">I am writing to express my enthusiastic interest in the Automotive Engineer position at [Company Name] in Tashkent, Uzbekistan. As a passionate and experienced automotive engineer with a strong background in vehicle design, development, and innovation, I am eager to contribute my technical expertise and problem-solving skills to advance the automotive industry in this dynamic region. With my academic qualifications, professional experience, and deep appreciation for the evolving automotive landscape in Uzbekistan Tashkent, I am confident that I can make a meaningful impact at your organization.</w:t>
      </w:r>
    </w:p>
    <w:p>
      <w:pPr>
        <w:pStyle w:val="BodyText"/>
      </w:pPr>
      <w:r>
        <w:t xml:space="preserve">Having spent [X years] in the automotive engineering field, I have developed a comprehensive understanding of vehicle systems, from powertrain optimization to advanced driver-assistance technologies. My academic training at [University Name], where I earned a degree in Mechanical Engineering with a specialization in Automotive Systems, provided me with a solid foundation in thermodynamics, materials science, and control systems. This was further enhanced by hands-on experience during internships at [Previous Company/Organization], where I worked on projects such as [specific project or task related to automotive engineering]. These experiences honed my ability to balance technical precision with creative problem-solving, ensuring that every design and innovation aligns with industry standards and sustainability goals.</w:t>
      </w:r>
    </w:p>
    <w:p>
      <w:pPr>
        <w:pStyle w:val="BodyText"/>
      </w:pPr>
      <w:r>
        <w:t xml:space="preserve">What excites me most about the opportunity at [Company Name] is the chance to work in Uzbekistan Tashkent, a city that is rapidly becoming a hub for automotive innovation in Central Asia. I have closely followed the growth of Uzbekistan’s automotive sector, which has seen significant investments in modern manufacturing facilities and sustainable transportation solutions. As an engineer, I am particularly drawn to the opportunities presented by this region’s focus on reducing emissions, improving fuel efficiency, and integrating smart technologies into vehicles. My goal is to contribute to these advancements by leveraging my skills in [specific areas such as CAD design, prototyping, vehicle dynamics testing, or electric vehicle systems].</w:t>
      </w:r>
    </w:p>
    <w:p>
      <w:pPr>
        <w:pStyle w:val="BodyText"/>
      </w:pPr>
      <w:r>
        <w:t xml:space="preserve">One of my core strengths as an Automotive Engineer is my ability to adapt to diverse challenges while maintaining a commitment to quality and innovation. For example, during my time at [Previous Company], I led a team in redesigning a component of the powertrain system, which resulted in a 15% improvement in fuel efficiency and reduced maintenance costs. This project required collaboration with cross-functional teams, including electrical engineers, software developers, and production managers—a process that mirrored the interdisciplinary approach I would bring to [Company Name]. I am also proficient in industry-standard software such as AutoCAD, SolidWorks, and MATLAB/Simulink, which allows me to translate complex ideas into actionable designs.</w:t>
      </w:r>
    </w:p>
    <w:p>
      <w:pPr>
        <w:pStyle w:val="BodyText"/>
      </w:pPr>
      <w:r>
        <w:t xml:space="preserve">What sets me apart is my dedication to staying at the forefront of automotive trends. I regularly attend industry conferences, such as [relevant conference or event], and engage with professional networks like the Society of Automotive Engineers (SAE) to stay informed about emerging technologies. In Uzbekistan Tashkent, where the automotive industry is experiencing a transformation driven by digitalization and green energy initiatives, I am eager to contribute my knowledge of hybrid and electric vehicle systems, as well as my expertise in optimizing vehicle performance under varying climatic conditions. My ability to combine technical proficiency with a forward-thinking mindset aligns perfectly with the goals of [Company Name], which I understand is committed to delivering cutting-edge solutions for the modern driver.</w:t>
      </w:r>
    </w:p>
    <w:p>
      <w:pPr>
        <w:pStyle w:val="BodyText"/>
      </w:pPr>
      <w:r>
        <w:t xml:space="preserve">I am particularly impressed by [Company Name]’s reputation as a leader in automotive engineering excellence and its commitment to innovation in Uzbekistan Tashkent. Your organization’s focus on [specific company value, product, or project] resonates deeply with my professional aspirations. I am confident that my background in automotive systems, coupled with my adaptability and collaborative spirit, would enable me to contribute effectively to your team. I am especially interested in exploring opportunities to work on [specific area of interest related to the company’s projects], as this aligns with my technical expertise and passion for pushing the boundaries of automotive technology.</w:t>
      </w:r>
    </w:p>
    <w:p>
      <w:pPr>
        <w:pStyle w:val="BodyText"/>
      </w:pPr>
      <w:r>
        <w:t xml:space="preserve">Thank you for considering my application. I would welcome the opportunity to discuss how my skills and experiences can contribute to [Company Name]’s continued success in Uzbekistan Tashkent. I am available at your convenience for an interview and can be reached at [Phone Number] or [Email Address]. I look forward to the possibility of working together to shape the future of automotive engineering in this exciting region.</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for Uzbekistan Tashkent</dc:title>
  <dc:creator/>
  <dc:language>en</dc:language>
  <cp:keywords/>
  <dcterms:created xsi:type="dcterms:W3CDTF">2026-07-24T07:16:02Z</dcterms:created>
  <dcterms:modified xsi:type="dcterms:W3CDTF">2026-07-24T07:16:02Z</dcterms:modified>
</cp:coreProperties>
</file>

<file path=docProps/custom.xml><?xml version="1.0" encoding="utf-8"?>
<Properties xmlns="http://schemas.openxmlformats.org/officeDocument/2006/custom-properties" xmlns:vt="http://schemas.openxmlformats.org/officeDocument/2006/docPropsVTypes"/>
</file>